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9C554" w14:textId="21FC6862" w:rsidR="000578B3" w:rsidRDefault="000578B3" w:rsidP="000578B3">
      <w:pPr>
        <w:pStyle w:val="FirstParagraph"/>
        <w:jc w:val="center"/>
      </w:pPr>
      <w:r>
        <w:t>The Law of Numbers.</w:t>
      </w:r>
    </w:p>
    <w:p w14:paraId="6F473B5F" w14:textId="77777777" w:rsidR="000578B3" w:rsidRDefault="000578B3" w:rsidP="002D4855">
      <w:pPr>
        <w:pStyle w:val="FirstParagraph"/>
      </w:pPr>
    </w:p>
    <w:p w14:paraId="609A660A" w14:textId="73F3E93A" w:rsidR="00EA1A52" w:rsidRDefault="00000000" w:rsidP="002D4855">
      <w:pPr>
        <w:pStyle w:val="FirstParagraph"/>
      </w:pPr>
      <w:r>
        <w:t xml:space="preserve">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</w:rPr>
                  <m:t>10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326FFD4E" w14:textId="77777777" w:rsidR="002D4855" w:rsidRPr="002D4855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01557BA9" w14:textId="43627003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4775A35D" w14:textId="73A065E8" w:rsidR="00EA1A52" w:rsidRDefault="00000000" w:rsidP="002D4855">
      <w:pPr>
        <w:pStyle w:val="FirstParagraph"/>
      </w:pPr>
      <w:r>
        <w:t xml:space="preserve">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8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0708FDA2" w14:textId="0D55677D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7EF6DC6E" w14:textId="6269C3D9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5F736B15" w14:textId="70545793" w:rsidR="00EA1A52" w:rsidRDefault="00000000" w:rsidP="002D4855">
      <w:pPr>
        <w:pStyle w:val="FirstParagraph"/>
      </w:pPr>
      <w:r>
        <w:t xml:space="preserve">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</w:rPr>
                  <m:t>12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1</m:t>
                </m:r>
              </m:sup>
            </m:sSup>
          </m:den>
        </m:f>
      </m:oMath>
      <w:r>
        <w:t xml:space="preserve"> and express your answer with positive indices.</w:t>
      </w:r>
    </w:p>
    <w:p w14:paraId="69E00009" w14:textId="0E8B33E1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516E3954" w14:textId="0D51E7BA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0C9A201D" w14:textId="4BC84779" w:rsidR="00EA1A52" w:rsidRDefault="00000000" w:rsidP="002D4855">
      <w:pPr>
        <w:pStyle w:val="FirstParagraph"/>
      </w:pPr>
      <w:r>
        <w:t xml:space="preserve">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</m:den>
        </m:f>
      </m:oMath>
      <w:r>
        <w:t xml:space="preserve"> and express your answer with positive indices.</w:t>
      </w:r>
    </w:p>
    <w:p w14:paraId="0FCEAEC9" w14:textId="1A338BC3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07141BFB" w14:textId="631966F0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2982202F" w14:textId="3759449B" w:rsidR="00EA1A52" w:rsidRDefault="00000000" w:rsidP="002D4855">
      <w:pPr>
        <w:pStyle w:val="FirstParagraph"/>
      </w:pPr>
      <w:r>
        <w:t xml:space="preserve">5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/>
                  </w:rPr>
                  <m:t>14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9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den>
        </m:f>
      </m:oMath>
      <w:r>
        <w:t xml:space="preserve"> and express your answer with positive indices.</w:t>
      </w:r>
    </w:p>
    <w:p w14:paraId="0019872A" w14:textId="608EFF05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6E6312CC" w14:textId="68DA49FE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69D51352" w14:textId="4B091223" w:rsidR="00EA1A52" w:rsidRDefault="00000000" w:rsidP="002D4855">
      <w:pPr>
        <w:pStyle w:val="FirstParagraph"/>
      </w:pPr>
      <w:r>
        <w:t xml:space="preserve">6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x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18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15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2E5317F7" w14:textId="0B5B6EFA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 w:hAns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17D524B" w14:textId="77777777" w:rsidR="002D4855" w:rsidRPr="002D4855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44CB3D24" w14:textId="015DAB32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9</m:t>
              </m:r>
            </m:sup>
          </m:sSup>
        </m:oMath>
      </m:oMathPara>
    </w:p>
    <w:p w14:paraId="43F562D2" w14:textId="77397053" w:rsidR="00EA1A52" w:rsidRDefault="00000000" w:rsidP="002D4855">
      <w:pPr>
        <w:pStyle w:val="FirstParagraph"/>
      </w:pPr>
      <w:r>
        <w:t xml:space="preserve">7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x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24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18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37DCFCD7" w14:textId="3FCAB268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3566B801" w14:textId="77777777" w:rsidR="002D4855" w:rsidRPr="002D4855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33DC82D2" w14:textId="283286B6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2D938D67" w14:textId="6CBE52B3" w:rsidR="00EA1A52" w:rsidRDefault="00000000" w:rsidP="002D4855">
      <w:pPr>
        <w:pStyle w:val="FirstParagraph"/>
      </w:pPr>
      <w:r>
        <w:t xml:space="preserve">8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x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30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21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10A47D77" w14:textId="40ADC792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245300BF" w14:textId="77777777" w:rsidR="002D4855" w:rsidRPr="002D4855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116DF7EE" w14:textId="437CC309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9</m:t>
              </m:r>
            </m:sup>
          </m:sSup>
        </m:oMath>
      </m:oMathPara>
    </w:p>
    <w:p w14:paraId="42CD13B1" w14:textId="09C2B906" w:rsidR="00EA1A52" w:rsidRDefault="00000000" w:rsidP="002D4855">
      <w:pPr>
        <w:pStyle w:val="FirstParagraph"/>
      </w:pPr>
      <w:r>
        <w:t xml:space="preserve">9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x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36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24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507949E9" w14:textId="1F505603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5FC42BB6" w14:textId="77777777" w:rsidR="002D4855" w:rsidRPr="002D4855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58155CF7" w14:textId="34C40A19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469C4A18" w14:textId="1939E8E1" w:rsidR="00EA1A52" w:rsidRDefault="00000000" w:rsidP="002D4855">
      <w:pPr>
        <w:pStyle w:val="FirstParagraph"/>
      </w:pPr>
      <w:r>
        <w:t xml:space="preserve">10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x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42</m:t>
                </m:r>
                <m:ctrlPr>
                  <w:rPr>
                    <w:rFonts w:ascii="Cambria Math" w:hAnsi="Cambria Math"/>
                  </w:rPr>
                </m:ctrlP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27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7</m:t>
                        </m:r>
                      </m:sup>
                    </m:sSup>
                    <m:r>
                      <w:rPr>
                        <w:rFonts w:ascii="Cambria Math"/>
                      </w:rPr>
                      <m:t>y</m:t>
                    </m:r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74D356CD" w14:textId="03CDBBAA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9199CA1" w14:textId="77777777" w:rsidR="002D4855" w:rsidRPr="002D4855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6AB5FFBD" w14:textId="4D1065AE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9</m:t>
              </m:r>
            </m:sup>
          </m:sSup>
        </m:oMath>
      </m:oMathPara>
    </w:p>
    <w:p w14:paraId="6320ECDF" w14:textId="42F0A064" w:rsidR="00EA1A52" w:rsidRDefault="00000000" w:rsidP="002D4855">
      <w:pPr>
        <w:pStyle w:val="FirstParagraph"/>
      </w:pPr>
      <w:r>
        <w:lastRenderedPageBreak/>
        <w:t xml:space="preserve">1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den>
        </m:f>
      </m:oMath>
      <w:r>
        <w:t xml:space="preserve"> and express your answer with positive indices.</w:t>
      </w:r>
    </w:p>
    <w:p w14:paraId="012C007B" w14:textId="369A8CDA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01B1D84" w14:textId="621A6228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7B481895" w14:textId="29348601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7E40A59" w14:textId="2210EDB2" w:rsidR="00EA1A52" w:rsidRDefault="00000000" w:rsidP="002D4855">
      <w:pPr>
        <w:pStyle w:val="FirstParagraph"/>
      </w:pPr>
      <w:r>
        <w:t xml:space="preserve">1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226DBE18" w14:textId="5F05964C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67225650" w14:textId="7463DBD1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B5632B9" w14:textId="35F4C495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4E4C01F" w14:textId="1B3D6FFA" w:rsidR="00EA1A52" w:rsidRDefault="00000000" w:rsidP="002D4855">
      <w:pPr>
        <w:pStyle w:val="FirstParagraph"/>
      </w:pPr>
      <w:r>
        <w:t xml:space="preserve">1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76AB21BA" w14:textId="0A265216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1E39CCD1" w14:textId="7B27D42E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2A73254D" w14:textId="4203DFC6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E6AB75E" w14:textId="04861DC9" w:rsidR="00EA1A52" w:rsidRDefault="00000000" w:rsidP="002D4855">
      <w:pPr>
        <w:pStyle w:val="FirstParagraph"/>
      </w:pPr>
      <w:r>
        <w:t xml:space="preserve">1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7F09540E" w14:textId="29AC7A89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23EAA528" w14:textId="58E597CF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7BCEC3F9" w14:textId="7AFDC952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46411C7F" w14:textId="29D546AA" w:rsidR="00EA1A52" w:rsidRDefault="00000000" w:rsidP="002D4855">
      <w:pPr>
        <w:pStyle w:val="FirstParagraph"/>
      </w:pPr>
      <w:r>
        <w:lastRenderedPageBreak/>
        <w:t xml:space="preserve">15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y</m:t>
                </m:r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4AEF037C" w14:textId="752148EB" w:rsidR="00EA1A52" w:rsidRDefault="002D4855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E659399" w14:textId="4A0D76B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29DC2F79" w14:textId="01915415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7F15F518" w14:textId="5C5E4259" w:rsidR="00EA1A52" w:rsidRDefault="00000000" w:rsidP="002D4855">
      <w:pPr>
        <w:pStyle w:val="FirstParagraph"/>
      </w:pPr>
      <w:r>
        <w:t xml:space="preserve">16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</m:den>
        </m:f>
      </m:oMath>
      <w:r>
        <w:t xml:space="preserve"> and express your answer with positive indices.</w:t>
      </w:r>
    </w:p>
    <w:p w14:paraId="08688625" w14:textId="17B57CD9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CEEE6A0" w14:textId="28835F35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64124FE8" w14:textId="52E84DF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n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2D905192" w14:textId="7EA1F6F6" w:rsidR="00EA1A52" w:rsidRDefault="00000000" w:rsidP="002D4855">
      <w:pPr>
        <w:pStyle w:val="FirstParagraph"/>
      </w:pPr>
      <w:r>
        <w:t xml:space="preserve">17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m:rPr>
                    <m:nor/>
                  </m:rPr>
                  <w:rPr>
                    <w:rFonts w:ascii="Cambria Math"/>
                  </w:rPr>
                  <m:t>10</m:t>
                </m:r>
                <m:ctrlPr>
                  <w:rPr>
                    <w:rFonts w:ascii="Cambria Math" w:hAnsi="Cambria Math"/>
                  </w:rPr>
                </m:ctrlP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14962329" w14:textId="350300A6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5ECF9C8E" w14:textId="4F3CC1F0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5DB5EA6C" w14:textId="68E8E1A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26EF0E39" w14:textId="668165F3" w:rsidR="00EA1A52" w:rsidRDefault="00000000" w:rsidP="002D4855">
      <w:pPr>
        <w:pStyle w:val="FirstParagraph"/>
      </w:pPr>
      <w:r>
        <w:t xml:space="preserve">18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3C016425" w14:textId="4926098E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1C6BA534" w14:textId="53495B6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68AD737C" w14:textId="4044A848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m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n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613453B5" w14:textId="6E6F3585" w:rsidR="00EA1A52" w:rsidRDefault="00000000" w:rsidP="002D4855">
      <w:pPr>
        <w:pStyle w:val="FirstParagraph"/>
      </w:pPr>
      <w:r>
        <w:t xml:space="preserve">19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2F7C23AB" w14:textId="24F8A388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48711397" w14:textId="71A655EB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0</m:t>
                  </m:r>
                </m:sup>
              </m:sSup>
            </m:den>
          </m:f>
        </m:oMath>
      </m:oMathPara>
    </w:p>
    <w:p w14:paraId="350951BC" w14:textId="153B1D72" w:rsidR="00EA1A52" w:rsidRDefault="00000000" w:rsidP="002D4855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n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419176E2" w14:textId="37F8E4B8" w:rsidR="00EA1A52" w:rsidRDefault="00000000" w:rsidP="002D4855">
      <w:pPr>
        <w:pStyle w:val="FirstParagraph"/>
      </w:pPr>
      <w:r>
        <w:t xml:space="preserve">20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048A90ED" w14:textId="17E568AC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52E678E3" w14:textId="56ED422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6EB87D6B" w14:textId="6710EBA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/>
                </w:rPr>
                <m:t>m</m:t>
              </m:r>
            </m:den>
          </m:f>
        </m:oMath>
      </m:oMathPara>
    </w:p>
    <w:p w14:paraId="36B073B9" w14:textId="0A085111" w:rsidR="00EA1A52" w:rsidRDefault="00000000" w:rsidP="002D4855">
      <w:pPr>
        <w:pStyle w:val="FirstParagraph"/>
      </w:pPr>
      <w:r>
        <w:t xml:space="preserve">2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4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2A5451CE" w14:textId="0F2D32B3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7FD31E41" w14:textId="37D97678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613C9C52" w14:textId="2CA299C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6D45E79A" w14:textId="18B15BF7" w:rsidR="00EA1A52" w:rsidRDefault="00000000" w:rsidP="002D4855">
      <w:pPr>
        <w:pStyle w:val="FirstParagraph"/>
      </w:pPr>
      <w:r>
        <w:t xml:space="preserve">2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2DD2FBC7" w14:textId="02134F80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1211CC73" w14:textId="39DD9CFE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r>
                <w:rPr>
                  <w:rFonts w:ascii="Cambria Math"/>
                </w:rPr>
                <m:t>n</m:t>
              </m:r>
            </m:den>
          </m:f>
        </m:oMath>
      </m:oMathPara>
    </w:p>
    <w:p w14:paraId="4FDD125F" w14:textId="7A4A727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6F16A1FF" w14:textId="0F96C368" w:rsidR="00EA1A52" w:rsidRDefault="00000000" w:rsidP="002D4855">
      <w:pPr>
        <w:pStyle w:val="FirstParagraph"/>
      </w:pPr>
      <w:r>
        <w:t xml:space="preserve">2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5251AB85" w14:textId="151685DE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222DFF22" w14:textId="1C1A5D82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59A191D1" w14:textId="3A81FF1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663F04B" w14:textId="35039C94" w:rsidR="00EA1A52" w:rsidRDefault="00000000" w:rsidP="002D4855">
      <w:pPr>
        <w:pStyle w:val="FirstParagraph"/>
      </w:pPr>
      <w:r>
        <w:lastRenderedPageBreak/>
        <w:t xml:space="preserve">2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7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63064044" w14:textId="28251943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01DC5470" w14:textId="3246E06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7C9FF718" w14:textId="641AB630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FD74C95" w14:textId="227F0E91" w:rsidR="00EA1A52" w:rsidRDefault="00000000" w:rsidP="002D4855">
      <w:pPr>
        <w:pStyle w:val="FirstParagraph"/>
      </w:pPr>
      <w:r>
        <w:t xml:space="preserve">25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8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21A1BA16" w14:textId="6FCC3E2E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46C9C2F" w14:textId="097A566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65B087C5" w14:textId="3550C83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40558275" w14:textId="5FA327AC" w:rsidR="00EA1A52" w:rsidRDefault="00000000" w:rsidP="002D4855">
      <w:pPr>
        <w:pStyle w:val="FirstParagraph"/>
      </w:pPr>
      <w:r>
        <w:t xml:space="preserve">26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p>
                    <m:r>
                      <w:rPr>
                        <w:rFonts w:ascii="Cambria Math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q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p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q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2B7A9FF1" w14:textId="771CCA6D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15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1A56A770" w14:textId="268EB48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096220B9" w14:textId="4BAF8AE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48E130E" w14:textId="26A90FF4" w:rsidR="00EA1A52" w:rsidRDefault="00000000" w:rsidP="002D4855">
      <w:pPr>
        <w:pStyle w:val="FirstParagraph"/>
      </w:pPr>
      <w:r>
        <w:t xml:space="preserve">27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p>
                    <m:r>
                      <w:rPr>
                        <w:rFonts w:ascii="Cambria Math"/>
                      </w:rPr>
                      <m:t>3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q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4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p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q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297DBC41" w14:textId="2870E284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8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57ABDDFB" w14:textId="0DAE9B94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776FD440" w14:textId="7E93240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82E94F0" w14:textId="2283F8DF" w:rsidR="00EA1A52" w:rsidRDefault="00000000" w:rsidP="002D4855">
      <w:pPr>
        <w:pStyle w:val="FirstParagraph"/>
      </w:pPr>
      <w:r>
        <w:t xml:space="preserve">28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p>
                    <m:r>
                      <w:rPr>
                        <w:rFonts w:ascii="Cambria Math"/>
                      </w:rPr>
                      <m:t>6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q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p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q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4E146E10" w14:textId="6DDA0146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24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00CF4278" w14:textId="5F6FC77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2A35A33A" w14:textId="5E436BB4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66C3B34C" w14:textId="484B879D" w:rsidR="00EA1A52" w:rsidRDefault="00000000" w:rsidP="002D4855">
      <w:pPr>
        <w:pStyle w:val="FirstParagraph"/>
      </w:pPr>
      <w:r>
        <w:t xml:space="preserve">29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p>
                    <m:r>
                      <w:rPr>
                        <w:rFonts w:ascii="Cambria Math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q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5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p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q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</m:oMath>
      <w:r>
        <w:t xml:space="preserve"> and express your answer with positive indices.</w:t>
      </w:r>
    </w:p>
    <w:p w14:paraId="7CC25E08" w14:textId="5B87CBEE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p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21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5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479E6552" w14:textId="03A746C0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22A1E3EA" w14:textId="4351ECB2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37B15BC7" w14:textId="2462ABB3" w:rsidR="00EA1A52" w:rsidRDefault="00000000" w:rsidP="002D4855">
      <w:pPr>
        <w:pStyle w:val="FirstParagraph"/>
      </w:pPr>
      <w:r>
        <w:t xml:space="preserve">30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p</m:t>
                    </m:r>
                  </m:e>
                  <m:sup>
                    <m:r>
                      <w:rPr>
                        <w:rFonts w:ascii="Cambria Math"/>
                      </w:rPr>
                      <m:t>8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q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6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p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q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2A1ABDFB" w14:textId="38F2444D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4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3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p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7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q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5EF7141C" w14:textId="41331D6E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7CB4C6A" w14:textId="60FCEE8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q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p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D3F5AF8" w14:textId="46273394" w:rsidR="00EA1A52" w:rsidRDefault="00000000" w:rsidP="002D4855">
      <w:pPr>
        <w:pStyle w:val="FirstParagraph"/>
      </w:pPr>
      <w:r>
        <w:t xml:space="preserve">31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y</m:t>
                    </m:r>
                  </m:e>
                  <m:sup>
                    <m:r>
                      <w:rPr>
                        <w:rFonts w:ascii="Cambria Math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6291BB7A" w14:textId="6257D4FC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0BD219EE" w14:textId="5E92B1DE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16397470" w14:textId="3CBE882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3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3534B046" w14:textId="77A51220" w:rsidR="00EA1A52" w:rsidRDefault="00000000" w:rsidP="002D4855">
      <w:pPr>
        <w:pStyle w:val="FirstParagraph"/>
      </w:pPr>
      <w:r>
        <w:t xml:space="preserve">32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y</m:t>
                    </m:r>
                  </m:e>
                  <m:sup>
                    <m:r>
                      <w:rPr>
                        <w:rFonts w:ascii="Cambria Math"/>
                      </w:rPr>
                      <m:t>5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415B4120" w14:textId="747B5A8C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64DE3E57" w14:textId="3B4DA725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3D0A8804" w14:textId="2D11FAB4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3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5810D752" w14:textId="1351E41B" w:rsidR="00EA1A52" w:rsidRDefault="00000000" w:rsidP="002D4855">
      <w:pPr>
        <w:pStyle w:val="FirstParagraph"/>
      </w:pPr>
      <w:r>
        <w:t xml:space="preserve">33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y</m:t>
                    </m:r>
                  </m:e>
                  <m:sup>
                    <m:r>
                      <w:rPr>
                        <w:rFonts w:asci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4</m:t>
            </m:r>
          </m:sup>
        </m:sSup>
      </m:oMath>
      <w:r>
        <w:t xml:space="preserve"> and express your answer with positive indices.</w:t>
      </w:r>
    </w:p>
    <w:p w14:paraId="192144C6" w14:textId="25CB9113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w:rPr>
                  <w:rFonts w:ascii="Cambria Math"/>
                </w:rPr>
                <m:t>7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4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2C582D8F" w14:textId="0D895CE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4DD88151" w14:textId="69BD929C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05E5ED60" w14:textId="040A3540" w:rsidR="00EA1A52" w:rsidRDefault="00000000" w:rsidP="002D4855">
      <w:pPr>
        <w:pStyle w:val="FirstParagraph"/>
      </w:pPr>
      <w:r>
        <w:t xml:space="preserve">34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y</m:t>
                    </m:r>
                  </m:e>
                  <m:sup>
                    <m:r>
                      <w:rPr>
                        <w:rFonts w:ascii="Cambria Math"/>
                      </w:rPr>
                      <m:t>6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60D03365" w14:textId="28AE4736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7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2E509A63" w14:textId="40EEA29B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653F82A2" w14:textId="1DE0F2CC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5083634F" w14:textId="7DF7431B" w:rsidR="00EA1A52" w:rsidRDefault="00000000" w:rsidP="002D4855">
      <w:pPr>
        <w:pStyle w:val="FirstParagraph"/>
      </w:pPr>
      <w:r>
        <w:t xml:space="preserve">35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y</m:t>
                    </m:r>
                  </m:e>
                  <m:sup>
                    <m:r>
                      <w:rPr>
                        <w:rFonts w:ascii="Cambria Math"/>
                      </w:rPr>
                      <m:t>7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8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6</m:t>
            </m:r>
          </m:sup>
        </m:sSup>
      </m:oMath>
      <w:r>
        <w:t xml:space="preserve"> and express your answer with positive indices.</w:t>
      </w:r>
    </w:p>
    <w:p w14:paraId="5B859B19" w14:textId="59CF3175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4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8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2F9C0046" w14:textId="077C2EC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0EC35061" w14:textId="421A4A20" w:rsidR="00EA1A52" w:rsidRDefault="00000000" w:rsidP="002D4855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75EF4FA2" w14:textId="77F5945D" w:rsidR="00EA1A52" w:rsidRDefault="00000000" w:rsidP="002D4855">
      <w:pPr>
        <w:pStyle w:val="FirstParagraph"/>
      </w:pPr>
      <w:r>
        <w:t xml:space="preserve">36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</m:den>
        </m:f>
      </m:oMath>
      <w:r>
        <w:t xml:space="preserve"> and express your answer with positive indices.</w:t>
      </w:r>
    </w:p>
    <w:p w14:paraId="78CEF51B" w14:textId="059A8751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369E055E" w14:textId="1445F22A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6740CB07" w14:textId="5A67F08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3BB9AA41" w14:textId="6393865E" w:rsidR="00EA1A52" w:rsidRDefault="00000000" w:rsidP="002D4855">
      <w:pPr>
        <w:pStyle w:val="FirstParagraph"/>
      </w:pPr>
      <w:r>
        <w:t xml:space="preserve">37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den>
        </m:f>
      </m:oMath>
      <w:r>
        <w:t xml:space="preserve"> and express your answer with positive indices.</w:t>
      </w:r>
    </w:p>
    <w:p w14:paraId="5CC549DE" w14:textId="60833884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7AFA3B7" w14:textId="251C191D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82863B2" w14:textId="41FC3C5C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508570B1" w14:textId="1A2C1642" w:rsidR="00EA1A52" w:rsidRDefault="00000000" w:rsidP="002D4855">
      <w:pPr>
        <w:pStyle w:val="FirstParagraph"/>
      </w:pPr>
      <w:r>
        <w:t xml:space="preserve">38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  <m:r>
                      <w:rPr>
                        <w:rFonts w:ascii="Cambria Math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den>
        </m:f>
      </m:oMath>
      <w:r>
        <w:t xml:space="preserve"> and express your answer with positive indices.</w:t>
      </w:r>
    </w:p>
    <w:p w14:paraId="2A4105A7" w14:textId="04A47290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1B8298DC" w14:textId="33CBA95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7C2EE471" w14:textId="272B92AC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DFECFEB" w14:textId="2682F62E" w:rsidR="00EA1A52" w:rsidRDefault="00000000" w:rsidP="002D4855">
      <w:pPr>
        <w:pStyle w:val="FirstParagraph"/>
      </w:pPr>
      <w:r>
        <w:lastRenderedPageBreak/>
        <w:t xml:space="preserve">39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  <m:r>
                      <w:rPr>
                        <w:rFonts w:ascii="Cambria Math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</m:den>
        </m:f>
      </m:oMath>
      <w:r>
        <w:t xml:space="preserve"> and express your answer with positive indices.</w:t>
      </w:r>
    </w:p>
    <w:p w14:paraId="237B306E" w14:textId="4DA688D4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47FDBF6E" w14:textId="08DC1DA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6CA5C623" w14:textId="51A6FF3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EAF0B20" w14:textId="74870840" w:rsidR="00EA1A52" w:rsidRDefault="00000000" w:rsidP="002D4855">
      <w:pPr>
        <w:pStyle w:val="FirstParagraph"/>
      </w:pPr>
      <w:r>
        <w:t xml:space="preserve">40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7</m:t>
                        </m:r>
                      </m:sup>
                    </m:sSup>
                    <m:r>
                      <w:rPr>
                        <w:rFonts w:ascii="Cambria Math"/>
                      </w:rPr>
                      <m:t>b</m:t>
                    </m:r>
                  </m:e>
                </m:d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9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</m:den>
        </m:f>
      </m:oMath>
      <w:r>
        <w:t xml:space="preserve"> and express your answer with positive indices.</w:t>
      </w:r>
    </w:p>
    <w:p w14:paraId="0C4A9F5F" w14:textId="0E9922CB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25D0C3B3" w14:textId="23D8825D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54F068BE" w14:textId="440E019A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5EF1C23" w14:textId="0DE3E68C" w:rsidR="00EA1A52" w:rsidRDefault="00000000" w:rsidP="002D4855">
      <w:pPr>
        <w:pStyle w:val="FirstParagraph"/>
      </w:pPr>
      <w:r>
        <w:t xml:space="preserve">41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u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v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61173FC2" w14:textId="68604649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53F5D589" w14:textId="50755A7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90DBD5E" w14:textId="411BD840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v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3F267566" w14:textId="3622A72A" w:rsidR="00EA1A52" w:rsidRDefault="00000000" w:rsidP="002D4855">
      <w:pPr>
        <w:pStyle w:val="FirstParagraph"/>
      </w:pPr>
      <w:r>
        <w:t xml:space="preserve">42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3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u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v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</m:oMath>
      <w:r>
        <w:t xml:space="preserve"> and express your answer with positive indices.</w:t>
      </w:r>
    </w:p>
    <w:p w14:paraId="41729103" w14:textId="6443ED5C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6331FA74" w14:textId="478D9C9B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F62103B" w14:textId="7869444B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401563FA" w14:textId="04C7A158" w:rsidR="00EA1A52" w:rsidRDefault="00000000" w:rsidP="002D4855">
      <w:pPr>
        <w:pStyle w:val="FirstParagraph"/>
      </w:pPr>
      <w:r>
        <w:t xml:space="preserve">43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4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u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v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7</m:t>
            </m:r>
          </m:sup>
        </m:sSup>
      </m:oMath>
      <w:r>
        <w:t xml:space="preserve"> and express your answer with positive indices.</w:t>
      </w:r>
    </w:p>
    <w:p w14:paraId="0FA93EAC" w14:textId="796DE60E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7</m:t>
              </m:r>
            </m:sup>
          </m:sSup>
        </m:oMath>
      </m:oMathPara>
    </w:p>
    <w:p w14:paraId="6AD5FF95" w14:textId="081FAE2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2EBAF2B0" w14:textId="426A07BB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4FD11A5" w14:textId="7F6DF1A2" w:rsidR="00EA1A52" w:rsidRDefault="00000000" w:rsidP="002D4855">
      <w:pPr>
        <w:pStyle w:val="FirstParagraph"/>
      </w:pPr>
      <w:r>
        <w:t xml:space="preserve">44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5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u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v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8</m:t>
            </m:r>
          </m:sup>
        </m:sSup>
      </m:oMath>
      <w:r>
        <w:t xml:space="preserve"> and express your answer with positive indices.</w:t>
      </w:r>
    </w:p>
    <w:p w14:paraId="0B9ABA44" w14:textId="78B775C9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3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7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8</m:t>
              </m:r>
            </m:sup>
          </m:sSup>
        </m:oMath>
      </m:oMathPara>
    </w:p>
    <w:p w14:paraId="49E87594" w14:textId="402BF1C2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75F3956A" w14:textId="70E683A8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1CB7FDDE" w14:textId="286D7387" w:rsidR="00EA1A52" w:rsidRDefault="00000000" w:rsidP="002D4855">
      <w:pPr>
        <w:pStyle w:val="FirstParagraph"/>
      </w:pPr>
      <w:r>
        <w:t xml:space="preserve">45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/>
                  </w:rPr>
                  <m:t>u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v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6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u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v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9</m:t>
            </m:r>
          </m:sup>
        </m:sSup>
      </m:oMath>
      <w:r>
        <w:t xml:space="preserve"> and express your answer with positive indices.</w:t>
      </w:r>
    </w:p>
    <w:p w14:paraId="5992F8F3" w14:textId="5655AF41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u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v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9</m:t>
              </m:r>
            </m:sup>
          </m:sSup>
        </m:oMath>
      </m:oMathPara>
    </w:p>
    <w:p w14:paraId="7665712B" w14:textId="303127C2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2CB3783B" w14:textId="68CEFA77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v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u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7C1841C7" w14:textId="4E6FAB35" w:rsidR="00EA1A52" w:rsidRDefault="00000000" w:rsidP="002D4855">
      <w:pPr>
        <w:pStyle w:val="FirstParagraph"/>
      </w:pPr>
      <w:r>
        <w:t xml:space="preserve">46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49A06109" w14:textId="676BA1E3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28B765EC" w14:textId="272E6891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ECDC56F" w14:textId="6D33C47D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ab</m:t>
              </m:r>
            </m:den>
          </m:f>
        </m:oMath>
      </m:oMathPara>
    </w:p>
    <w:p w14:paraId="571BFDBA" w14:textId="3BC6F9AA" w:rsidR="00EA1A52" w:rsidRDefault="00000000" w:rsidP="002D4855">
      <w:pPr>
        <w:pStyle w:val="FirstParagraph"/>
      </w:pPr>
      <w:r>
        <w:t xml:space="preserve">47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67E1B092" w14:textId="7605DF20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583FAF5F" w14:textId="3A98EED2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1E37C3A7" w14:textId="69FE4E7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5C59A5F9" w14:textId="1995C1DF" w:rsidR="00EA1A52" w:rsidRDefault="00000000" w:rsidP="002D4855">
      <w:pPr>
        <w:pStyle w:val="FirstParagraph"/>
      </w:pPr>
      <w:r>
        <w:t xml:space="preserve">48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76412628" w14:textId="5C14E9A5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3C61D188" w14:textId="2954448C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r>
                <w:rPr>
                  <w:rFonts w:ascii="Cambria Math"/>
                </w:rPr>
                <m:t>b</m:t>
              </m:r>
            </m:den>
          </m:f>
        </m:oMath>
      </m:oMathPara>
    </w:p>
    <w:p w14:paraId="0FB011C5" w14:textId="20D66E07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a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b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70A6715B" w14:textId="1655B397" w:rsidR="00EA1A52" w:rsidRDefault="00000000" w:rsidP="002D4855">
      <w:pPr>
        <w:pStyle w:val="FirstParagraph"/>
      </w:pPr>
      <w:r>
        <w:t xml:space="preserve">49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3C579224" w14:textId="5D47BABD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068E4014" w14:textId="23D3C758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1A3D004E" w14:textId="5C1C5BCE" w:rsidR="00EA1A52" w:rsidRDefault="00367031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b</m:t>
          </m:r>
        </m:oMath>
      </m:oMathPara>
    </w:p>
    <w:p w14:paraId="31417D4A" w14:textId="4A9ECEDB" w:rsidR="00EA1A52" w:rsidRDefault="00000000" w:rsidP="002D4855">
      <w:pPr>
        <w:pStyle w:val="FirstParagraph"/>
      </w:pPr>
      <w:r>
        <w:t xml:space="preserve">50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38704844" w14:textId="0E9336EA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46911E03" w14:textId="40AE6E7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839339A" w14:textId="7ED0EC0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b</m:t>
          </m:r>
        </m:oMath>
      </m:oMathPara>
    </w:p>
    <w:p w14:paraId="557D84F8" w14:textId="11EC891D" w:rsidR="00EA1A52" w:rsidRDefault="00000000" w:rsidP="002D4855">
      <w:pPr>
        <w:pStyle w:val="FirstParagraph"/>
      </w:pPr>
      <w:r>
        <w:t xml:space="preserve">5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4B62F8C2" w14:textId="2FFB9ABE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2EEDFC13" w14:textId="626C288A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7AEC3752" w14:textId="178FCF46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b</m:t>
              </m:r>
            </m:num>
            <m:den>
              <m:r>
                <w:rPr>
                  <w:rFonts w:ascii="Cambria Math"/>
                </w:rPr>
                <m:t>a</m:t>
              </m:r>
            </m:den>
          </m:f>
        </m:oMath>
      </m:oMathPara>
    </w:p>
    <w:p w14:paraId="53133D7F" w14:textId="5D004828" w:rsidR="00EA1A52" w:rsidRDefault="00000000" w:rsidP="002D4855">
      <w:pPr>
        <w:pStyle w:val="FirstParagraph"/>
      </w:pPr>
      <w:r>
        <w:t xml:space="preserve">5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242B22F4" w14:textId="030F70A6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25E8C11C" w14:textId="026136F9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6D451A2C" w14:textId="66869771" w:rsidR="00EA1A52" w:rsidRDefault="00000000" w:rsidP="002D4855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b</m:t>
              </m:r>
            </m:e>
            <m:sup>
              <m:r>
                <w:rPr>
                  <w:rFonts w:ascii="Cambria Math"/>
                </w:rPr>
                <m:t>7</m:t>
              </m:r>
            </m:sup>
          </m:sSup>
        </m:oMath>
      </m:oMathPara>
    </w:p>
    <w:p w14:paraId="0F0A035F" w14:textId="7EC9EF18" w:rsidR="00EA1A52" w:rsidRDefault="00000000" w:rsidP="002D4855">
      <w:pPr>
        <w:pStyle w:val="FirstParagraph"/>
      </w:pPr>
      <w:r>
        <w:t xml:space="preserve">5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0E3010E2" w14:textId="546CC899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65045882" w14:textId="6C58861F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r>
                <w:rPr>
                  <w:rFonts w:ascii="Cambria Math"/>
                </w:rPr>
                <m:t>b</m:t>
              </m:r>
            </m:den>
          </m:f>
        </m:oMath>
      </m:oMathPara>
    </w:p>
    <w:p w14:paraId="72C46C15" w14:textId="78CBECD7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/>
                </w:rPr>
                <m:t>a</m:t>
              </m:r>
            </m:den>
          </m:f>
        </m:oMath>
      </m:oMathPara>
    </w:p>
    <w:p w14:paraId="7473614E" w14:textId="58CD17F2" w:rsidR="00EA1A52" w:rsidRDefault="00000000" w:rsidP="002D4855">
      <w:pPr>
        <w:pStyle w:val="FirstParagraph"/>
      </w:pPr>
      <w:r>
        <w:t xml:space="preserve">5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a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b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1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0968DAF6" w14:textId="4249EFF6" w:rsidR="00EA1A52" w:rsidRDefault="001756EB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16A4B8F5" w14:textId="298793F3" w:rsidR="00EA1A52" w:rsidRDefault="001756EB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a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b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8583B36" w14:textId="46F51BD8" w:rsidR="00EA1A52" w:rsidRDefault="002D3E31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r>
                <w:rPr>
                  <w:rFonts w:ascii="Cambria Math"/>
                </w:rPr>
                <m:t>a</m:t>
              </m:r>
            </m:den>
          </m:f>
        </m:oMath>
      </m:oMathPara>
    </w:p>
    <w:p w14:paraId="7BE466E6" w14:textId="5475295B" w:rsidR="00EA1A52" w:rsidRDefault="00000000" w:rsidP="002D4855">
      <w:pPr>
        <w:pStyle w:val="FirstParagraph"/>
      </w:pPr>
      <w:r>
        <w:t xml:space="preserve">55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r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s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5</m:t>
                    </m:r>
                  </m:sup>
                </m:sSup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r</m:t>
            </m:r>
          </m:e>
          <m:sup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s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1</m:t>
            </m:r>
          </m:sup>
        </m:sSup>
      </m:oMath>
      <w:r>
        <w:t xml:space="preserve"> and express your answer with positive indices.</w:t>
      </w:r>
    </w:p>
    <w:p w14:paraId="044C6F0F" w14:textId="443A0BCE" w:rsidR="00EA1A52" w:rsidRDefault="002D3E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14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-</m:t>
              </m:r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p>
          </m:sSup>
        </m:oMath>
      </m:oMathPara>
    </w:p>
    <w:p w14:paraId="034D3C57" w14:textId="01E3AB9E" w:rsidR="00EA1A52" w:rsidRDefault="002D3E31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r>
                <w:rPr>
                  <w:rFonts w:ascii="Cambria Math"/>
                </w:rPr>
                <m:t>s</m:t>
              </m:r>
            </m:den>
          </m:f>
        </m:oMath>
      </m:oMathPara>
    </w:p>
    <w:p w14:paraId="45107753" w14:textId="163B6E58" w:rsidR="00EA1A52" w:rsidRDefault="002D3E31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3BE7AF5" w14:textId="55FF0630" w:rsidR="00EA1A52" w:rsidRDefault="00000000" w:rsidP="002D4855">
      <w:pPr>
        <w:pStyle w:val="FirstParagraph"/>
      </w:pPr>
      <w:r>
        <w:t xml:space="preserve">56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</m:den>
        </m:f>
      </m:oMath>
      <w:r>
        <w:t xml:space="preserve"> and express your answer with positive indices.</w:t>
      </w:r>
    </w:p>
    <w:p w14:paraId="5D7FBE47" w14:textId="7FD2F9A9" w:rsidR="00EA1A52" w:rsidRDefault="002D3E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371D12DF" w14:textId="7169B85F" w:rsidR="002D3E31" w:rsidRPr="002D3E31" w:rsidRDefault="002D3E31" w:rsidP="002D3E31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12</m:t>
                  </m:r>
                </m:sup>
              </m:sSup>
            </m:den>
          </m:f>
        </m:oMath>
      </m:oMathPara>
    </w:p>
    <w:p w14:paraId="6AA545D2" w14:textId="375E19AC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617486DE" w14:textId="21AFBBA3" w:rsidR="00EA1A52" w:rsidRDefault="00000000" w:rsidP="002D4855">
      <w:pPr>
        <w:pStyle w:val="FirstParagraph"/>
      </w:pPr>
      <w:r>
        <w:t xml:space="preserve">57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4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4E66DCF9" w14:textId="53CAB80B" w:rsidR="00EA1A52" w:rsidRDefault="003670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5F35B864" w14:textId="353208AE" w:rsidR="00367031" w:rsidRPr="00367031" w:rsidRDefault="00367031" w:rsidP="00367031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1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104963F8" w14:textId="6971F4D6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m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3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6A8CCEA6" w14:textId="14162CA3" w:rsidR="00EA1A52" w:rsidRDefault="00000000" w:rsidP="002D4855">
      <w:pPr>
        <w:pStyle w:val="FirstParagraph"/>
      </w:pPr>
      <w:r>
        <w:lastRenderedPageBreak/>
        <w:t xml:space="preserve">58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5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36E0A0EE" w14:textId="3FD1D43B" w:rsidR="00EA1A52" w:rsidRDefault="003670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3140F0E9" w14:textId="4B48B844" w:rsidR="00367031" w:rsidRPr="00367031" w:rsidRDefault="00367031" w:rsidP="00367031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1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78C8B26E" w14:textId="5C0C09E4" w:rsidR="00EA1A52" w:rsidRDefault="00367031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m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3</m:t>
              </m:r>
              <m:ctrlPr>
                <w:rPr>
                  <w:rFonts w:ascii="Cambria Math" w:hAnsi="Cambria Math"/>
                </w:rPr>
              </m:ctrlPr>
            </m:sup>
          </m:sSup>
          <m:r>
            <w:rPr>
              <w:rFonts w:ascii="Cambria Math"/>
            </w:rPr>
            <m:t>n</m:t>
          </m:r>
        </m:oMath>
      </m:oMathPara>
    </w:p>
    <w:p w14:paraId="467221BE" w14:textId="2ACF7EEE" w:rsidR="00EA1A52" w:rsidRDefault="00000000" w:rsidP="002D4855">
      <w:pPr>
        <w:pStyle w:val="FirstParagraph"/>
      </w:pPr>
      <w:r>
        <w:t xml:space="preserve">59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6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3</m:t>
                </m:r>
              </m:sup>
            </m:sSup>
          </m:den>
        </m:f>
      </m:oMath>
      <w:r>
        <w:t xml:space="preserve"> and express your answer with positive indices.</w:t>
      </w:r>
    </w:p>
    <w:p w14:paraId="23855290" w14:textId="4251D2AD" w:rsidR="00EA1A52" w:rsidRDefault="003670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0B9DF7F6" w14:textId="0BA46621" w:rsidR="00367031" w:rsidRPr="00367031" w:rsidRDefault="00367031" w:rsidP="00367031">
      <w:pPr>
        <w:pStyle w:val="FirstParagraph"/>
        <w:jc w:val="center"/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0E404E76" w14:textId="2A84C3A1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540EBA37" w14:textId="6F2B5C07" w:rsidR="00EA1A52" w:rsidRDefault="00000000" w:rsidP="002D4855">
      <w:pPr>
        <w:pStyle w:val="FirstParagraph"/>
      </w:pPr>
      <w:r>
        <w:t xml:space="preserve">60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m</m:t>
                </m:r>
              </m:e>
              <m:sup>
                <m:r>
                  <w:rPr>
                    <w:rFonts w:ascii="Cambria Math"/>
                  </w:rPr>
                  <m:t>7</m:t>
                </m:r>
              </m:sup>
            </m:s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9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m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den>
        </m:f>
      </m:oMath>
      <w:r>
        <w:t xml:space="preserve"> and express your answer with positive indices.</w:t>
      </w:r>
    </w:p>
    <w:p w14:paraId="540AB668" w14:textId="111F257C" w:rsidR="00EA1A52" w:rsidRDefault="00367031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142995E" w14:textId="356E6FF9" w:rsidR="00367031" w:rsidRPr="00367031" w:rsidRDefault="00367031" w:rsidP="00367031">
      <w:pPr>
        <w:pStyle w:val="FirstParagraph"/>
        <w:jc w:val="center"/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1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D776A63" w14:textId="3ACE22F0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n</m:t>
              </m:r>
            </m:den>
          </m:f>
        </m:oMath>
      </m:oMathPara>
    </w:p>
    <w:p w14:paraId="6F94BE66" w14:textId="459B28D6" w:rsidR="00367031" w:rsidRPr="00367031" w:rsidRDefault="00367031" w:rsidP="00367031">
      <w:pPr>
        <w:pStyle w:val="FirstParagraph"/>
      </w:pPr>
      <w:r w:rsidRPr="00367031">
        <w:t xml:space="preserve">61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367031">
        <w:t xml:space="preserve"> and express your answer with positive indices.</w:t>
      </w:r>
    </w:p>
    <w:p w14:paraId="385949CA" w14:textId="561340B1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9</m:t>
                  </m:r>
                </m:sup>
              </m:sSup>
            </m:den>
          </m:f>
        </m:oMath>
      </m:oMathPara>
    </w:p>
    <w:p w14:paraId="32A26703" w14:textId="20441183" w:rsidR="00B66CDA" w:rsidRPr="00367031" w:rsidRDefault="00B66CDA" w:rsidP="00B66CDA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9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7DA70F6A" w14:textId="23670087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1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</m:oMath>
      </m:oMathPara>
    </w:p>
    <w:p w14:paraId="0D074CDF" w14:textId="10A9CC9A" w:rsidR="00367031" w:rsidRPr="00367031" w:rsidRDefault="00367031" w:rsidP="00367031">
      <w:pPr>
        <w:pStyle w:val="FirstParagraph"/>
      </w:pPr>
      <w:r w:rsidRPr="00367031">
        <w:t xml:space="preserve">62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Pr="00367031">
        <w:t xml:space="preserve"> and express your answer with positive indices.</w:t>
      </w:r>
    </w:p>
    <w:p w14:paraId="6C1CC81F" w14:textId="5A1E089C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3D9F7F1F" w14:textId="0C4B0C78" w:rsidR="00B66CDA" w:rsidRPr="00367031" w:rsidRDefault="00B66CDA" w:rsidP="00B66CDA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</m:den>
          </m:f>
        </m:oMath>
      </m:oMathPara>
    </w:p>
    <w:p w14:paraId="68638A1E" w14:textId="38E9634F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den>
          </m:f>
        </m:oMath>
      </m:oMathPara>
    </w:p>
    <w:p w14:paraId="4DB68CF2" w14:textId="0B30D8B5" w:rsidR="00367031" w:rsidRPr="00367031" w:rsidRDefault="00367031" w:rsidP="00367031">
      <w:pPr>
        <w:pStyle w:val="FirstParagraph"/>
      </w:pPr>
      <w:r w:rsidRPr="00367031">
        <w:t xml:space="preserve">63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367031">
        <w:t xml:space="preserve"> and express your answer with positive indices.</w:t>
      </w:r>
    </w:p>
    <w:p w14:paraId="6F49F6E7" w14:textId="618E6458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5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015062BF" w14:textId="680F0E1F" w:rsidR="00B66CDA" w:rsidRPr="00367031" w:rsidRDefault="00B66CDA" w:rsidP="00B66CDA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15</m:t>
                  </m:r>
                </m:sup>
              </m:sSup>
            </m:den>
          </m:f>
        </m:oMath>
      </m:oMathPara>
    </w:p>
    <w:p w14:paraId="11D86A91" w14:textId="6534D9A1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14</m:t>
                  </m:r>
                </m:sup>
              </m:sSup>
            </m:den>
          </m:f>
        </m:oMath>
      </m:oMathPara>
    </w:p>
    <w:p w14:paraId="367CFCAA" w14:textId="381E9537" w:rsidR="00367031" w:rsidRPr="00367031" w:rsidRDefault="00367031" w:rsidP="00367031">
      <w:pPr>
        <w:pStyle w:val="FirstParagraph"/>
      </w:pPr>
      <w:r w:rsidRPr="00367031">
        <w:t xml:space="preserve">64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 w:rsidRPr="00367031">
        <w:t xml:space="preserve"> and express your answer with positive indices.</w:t>
      </w:r>
    </w:p>
    <w:p w14:paraId="73F5E43D" w14:textId="5945DA0A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</m:den>
          </m:f>
        </m:oMath>
      </m:oMathPara>
    </w:p>
    <w:p w14:paraId="2517EE41" w14:textId="432E65AF" w:rsidR="00186EA0" w:rsidRPr="00367031" w:rsidRDefault="00186EA0" w:rsidP="00186EA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6D29B639" w14:textId="08877138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1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74408E28" w14:textId="2C90C895" w:rsidR="00367031" w:rsidRPr="00367031" w:rsidRDefault="00367031" w:rsidP="00367031">
      <w:pPr>
        <w:pStyle w:val="FirstParagraph"/>
      </w:pPr>
      <w:r w:rsidRPr="00367031">
        <w:t xml:space="preserve">65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Pr="00367031">
        <w:t xml:space="preserve"> and express your answer with positive indices.</w:t>
      </w:r>
    </w:p>
    <w:p w14:paraId="6B9A92A2" w14:textId="1C3ADE61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0</m:t>
                  </m:r>
                </m:sup>
              </m:sSup>
            </m:den>
          </m:f>
        </m:oMath>
      </m:oMathPara>
    </w:p>
    <w:p w14:paraId="345FDBF3" w14:textId="73C2BDDE" w:rsidR="00186EA0" w:rsidRPr="00367031" w:rsidRDefault="00186EA0" w:rsidP="00186EA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06956B7E" w14:textId="36550951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1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</m:oMath>
      </m:oMathPara>
    </w:p>
    <w:p w14:paraId="2D49875B" w14:textId="42D9BFEF" w:rsidR="00367031" w:rsidRPr="00367031" w:rsidRDefault="00367031" w:rsidP="00367031">
      <w:pPr>
        <w:pStyle w:val="FirstParagraph"/>
      </w:pPr>
      <w:r w:rsidRPr="00367031">
        <w:t xml:space="preserve">66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k</m:t>
        </m:r>
      </m:oMath>
      <w:r w:rsidRPr="00367031">
        <w:t xml:space="preserve"> and express your answer with positive indices.</w:t>
      </w:r>
    </w:p>
    <w:p w14:paraId="78DA8BF1" w14:textId="6ED201D8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k</m:t>
          </m:r>
        </m:oMath>
      </m:oMathPara>
    </w:p>
    <w:p w14:paraId="73378D3D" w14:textId="66062F0F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6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3</m:t>
              </m:r>
            </m:sup>
          </m:sSup>
        </m:oMath>
      </m:oMathPara>
    </w:p>
    <w:p w14:paraId="3532648E" w14:textId="78FE7C9E" w:rsidR="00367031" w:rsidRPr="00367031" w:rsidRDefault="00367031" w:rsidP="00367031">
      <w:pPr>
        <w:pStyle w:val="FirstParagraph"/>
      </w:pPr>
      <w:r w:rsidRPr="00367031">
        <w:t xml:space="preserve">67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k</m:t>
        </m:r>
      </m:oMath>
      <w:r w:rsidRPr="00367031">
        <w:t xml:space="preserve"> and express your answer with positive indices.</w:t>
      </w:r>
    </w:p>
    <w:p w14:paraId="69487E1D" w14:textId="7C983139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k</m:t>
          </m:r>
        </m:oMath>
      </m:oMathPara>
    </w:p>
    <w:p w14:paraId="1D1B1945" w14:textId="0008A88E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5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1</m:t>
              </m:r>
            </m:sup>
          </m:sSup>
        </m:oMath>
      </m:oMathPara>
    </w:p>
    <w:p w14:paraId="33A533C6" w14:textId="52B5B083" w:rsidR="00367031" w:rsidRPr="00367031" w:rsidRDefault="00367031" w:rsidP="00367031">
      <w:pPr>
        <w:pStyle w:val="FirstParagraph"/>
      </w:pPr>
      <w:r w:rsidRPr="00367031">
        <w:t xml:space="preserve">68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6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k</m:t>
        </m:r>
      </m:oMath>
      <w:r w:rsidRPr="00367031">
        <w:t xml:space="preserve"> and express your answer with positive indices.</w:t>
      </w:r>
    </w:p>
    <w:p w14:paraId="63C00640" w14:textId="557239B7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8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8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k</m:t>
          </m:r>
        </m:oMath>
      </m:oMathPara>
    </w:p>
    <w:p w14:paraId="58BC9E7D" w14:textId="7902B9C0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9</m:t>
              </m:r>
            </m:sup>
          </m:sSup>
        </m:oMath>
      </m:oMathPara>
    </w:p>
    <w:p w14:paraId="57190810" w14:textId="30235DA3" w:rsidR="00367031" w:rsidRPr="00367031" w:rsidRDefault="00367031" w:rsidP="00367031">
      <w:pPr>
        <w:pStyle w:val="FirstParagraph"/>
      </w:pPr>
      <w:r w:rsidRPr="00367031">
        <w:t xml:space="preserve">69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>k</m:t>
        </m:r>
      </m:oMath>
      <w:r w:rsidRPr="00367031">
        <w:t xml:space="preserve"> and express your answer with positive indices.</w:t>
      </w:r>
    </w:p>
    <w:p w14:paraId="765721CE" w14:textId="5FA6AE39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w:rPr>
              <w:rFonts w:ascii="Cambria Math" w:hAnsi="Cambria Math"/>
            </w:rPr>
            <m:t>k</m:t>
          </m:r>
        </m:oMath>
      </m:oMathPara>
    </w:p>
    <w:p w14:paraId="07B8CD6E" w14:textId="0233F8D4" w:rsidR="00367031" w:rsidRPr="00367031" w:rsidRDefault="00367031" w:rsidP="0036703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5</m:t>
              </m:r>
            </m:sup>
          </m:sSup>
        </m:oMath>
      </m:oMathPara>
    </w:p>
    <w:p w14:paraId="73609773" w14:textId="30DA5F0F" w:rsidR="00186EA0" w:rsidRPr="00367031" w:rsidRDefault="00186EA0" w:rsidP="00186EA0">
      <w:pPr>
        <w:pStyle w:val="FirstParagraph"/>
      </w:pPr>
      <w:r>
        <w:t>70</w:t>
      </w:r>
      <w:r w:rsidRPr="00367031">
        <w:t xml:space="preserve">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>k</m:t>
        </m:r>
      </m:oMath>
      <w:r w:rsidRPr="00367031">
        <w:t xml:space="preserve"> and express your answer with positive indices.</w:t>
      </w:r>
    </w:p>
    <w:p w14:paraId="5B9EF902" w14:textId="21ADD6E2" w:rsidR="00186EA0" w:rsidRPr="00367031" w:rsidRDefault="00186EA0" w:rsidP="00186EA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0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4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w:rPr>
              <w:rFonts w:ascii="Cambria Math" w:hAnsi="Cambria Math"/>
            </w:rPr>
            <m:t>k</m:t>
          </m:r>
        </m:oMath>
      </m:oMathPara>
    </w:p>
    <w:p w14:paraId="21868FD3" w14:textId="71874932" w:rsidR="00186EA0" w:rsidRDefault="00186EA0" w:rsidP="00186EA0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17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15</m:t>
              </m:r>
            </m:sup>
          </m:sSup>
        </m:oMath>
      </m:oMathPara>
    </w:p>
    <w:p w14:paraId="03B0FBB6" w14:textId="7C569B09" w:rsidR="00EA1A52" w:rsidRDefault="00000000" w:rsidP="00186EA0">
      <w:pPr>
        <w:pStyle w:val="FirstParagraph"/>
      </w:pPr>
      <w:r>
        <w:t xml:space="preserve">71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3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37B536E8" w14:textId="6E0FE8B0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5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3E082831" w14:textId="735EACEF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59FAA555" w14:textId="121D368D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7FA59D4B" w14:textId="6AF52ECA" w:rsidR="00EA1A52" w:rsidRDefault="00000000" w:rsidP="002D4855">
      <w:pPr>
        <w:pStyle w:val="FirstParagraph"/>
      </w:pPr>
      <w:r>
        <w:t xml:space="preserve">72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4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0F904A46" w14:textId="05C27E17" w:rsidR="00EA1A52" w:rsidRDefault="00186EA0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5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2D7E1501" w14:textId="116BFB0B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58F89C55" w14:textId="768AA1CB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549241F8" w14:textId="2851BBC1" w:rsidR="00EA1A52" w:rsidRDefault="00000000" w:rsidP="002D4855">
      <w:pPr>
        <w:pStyle w:val="FirstParagraph"/>
      </w:pPr>
      <w:r>
        <w:t xml:space="preserve">73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5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09F99FD0" w14:textId="3F6DEFEB" w:rsidR="00EA1A52" w:rsidRDefault="00186EA0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4874A470" w14:textId="7799D7EB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3DD5272B" w14:textId="63FD527F" w:rsidR="00EA1A52" w:rsidRDefault="00186EA0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6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354C653A" w14:textId="792C3D00" w:rsidR="00EA1A52" w:rsidRDefault="00000000" w:rsidP="002D4855">
      <w:pPr>
        <w:pStyle w:val="FirstParagraph"/>
      </w:pPr>
      <w:r>
        <w:t xml:space="preserve">74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6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1</m:t>
            </m:r>
          </m:sup>
        </m:sSup>
      </m:oMath>
      <w:r>
        <w:t xml:space="preserve"> and express your answer with positive indices.</w:t>
      </w:r>
    </w:p>
    <w:p w14:paraId="4ED43C49" w14:textId="6C1B62A1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</m:t>
              </m:r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7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p>
          </m:sSup>
        </m:oMath>
      </m:oMathPara>
    </w:p>
    <w:p w14:paraId="3F198AAC" w14:textId="0DE52EED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51E9AD45" w14:textId="2C45ED93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0CA9002B" w14:textId="2829D038" w:rsidR="00EA1A52" w:rsidRDefault="00000000" w:rsidP="002D4855">
      <w:pPr>
        <w:pStyle w:val="FirstParagraph"/>
      </w:pPr>
      <w:r>
        <w:t xml:space="preserve">75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-</m:t>
                    </m:r>
                    <m:r>
                      <w:rPr>
                        <w:rFonts w:ascii="Cambria Math"/>
                      </w:rPr>
                      <m:t>7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x</m:t>
            </m:r>
          </m:e>
          <m:sup>
            <m:r>
              <w:rPr>
                <w:rFonts w:ascii="Cambria Math"/>
              </w:rPr>
              <m:t>8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4A782BC4" w14:textId="11B7F214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1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w:rPr>
                  <w:rFonts w:ascii="Cambria Math"/>
                </w:rPr>
                <m:t>8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7F33D63E" w14:textId="58CE9C4A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02AEF2C7" w14:textId="017ADA19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9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CA45F4A" w14:textId="2B5499DC" w:rsidR="00EA1A52" w:rsidRDefault="00000000" w:rsidP="002D4855">
      <w:pPr>
        <w:pStyle w:val="FirstParagraph"/>
      </w:pPr>
      <w:r>
        <w:t xml:space="preserve">76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2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5</m:t>
            </m:r>
          </m:sup>
        </m:sSup>
        <m:r>
          <w:rPr>
            <w:rFonts w:ascii="Cambria Math"/>
          </w:rPr>
          <m:t>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</m:oMath>
      <w:r>
        <w:t xml:space="preserve"> and express your answer with positive indices.</w:t>
      </w:r>
    </w:p>
    <w:p w14:paraId="18E846B2" w14:textId="610DAB99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5</m:t>
              </m:r>
            </m:sup>
          </m:sSup>
          <m:r>
            <w:rPr>
              <w:rFonts w:asci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21ECD699" w14:textId="647D0777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r>
                <w:rPr>
                  <w:rFonts w:asci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15F1822A" w14:textId="2B944157" w:rsidR="00EA1A52" w:rsidRDefault="00000000" w:rsidP="002D4855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1</m:t>
              </m:r>
              <m:ctrlPr>
                <w:rPr>
                  <w:rFonts w:ascii="Cambria Math" w:hAnsi="Cambria Math"/>
                </w:rPr>
              </m:ctrlPr>
            </m:sup>
          </m:sSup>
          <m:r>
            <w:rPr>
              <w:rFonts w:ascii="Cambria Math"/>
            </w:rPr>
            <m:t>y</m:t>
          </m:r>
        </m:oMath>
      </m:oMathPara>
    </w:p>
    <w:p w14:paraId="6D1B4788" w14:textId="534C6A8E" w:rsidR="00EA1A52" w:rsidRDefault="00000000" w:rsidP="002D4855">
      <w:pPr>
        <w:pStyle w:val="FirstParagraph"/>
      </w:pPr>
      <w:r>
        <w:t xml:space="preserve">77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3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4</m:t>
            </m:r>
          </m:sup>
        </m:sSup>
        <m:r>
          <w:rPr>
            <w:rFonts w:ascii="Cambria Math"/>
          </w:rPr>
          <m:t>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4A940C6D" w14:textId="719B69AA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  <m:r>
            <w:rPr>
              <w:rFonts w:asci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2CAD95EE" w14:textId="72318E66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r>
                <w:rPr>
                  <w:rFonts w:asci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1A5D8742" w14:textId="541C580B" w:rsidR="00EA1A52" w:rsidRPr="00BD39CC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599F6CC3" w14:textId="77777777" w:rsidR="00BD39CC" w:rsidRPr="00BD39CC" w:rsidRDefault="00BD39CC" w:rsidP="00BD39CC">
      <w:pPr>
        <w:pStyle w:val="BodyText"/>
      </w:pPr>
    </w:p>
    <w:p w14:paraId="111AA082" w14:textId="435438D9" w:rsidR="00EA1A52" w:rsidRDefault="00000000" w:rsidP="002D4855">
      <w:pPr>
        <w:pStyle w:val="FirstParagraph"/>
      </w:pPr>
      <w:r>
        <w:t xml:space="preserve">78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4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458C512D" w14:textId="5E6A8AB7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2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  <m:r>
            <w:rPr>
              <w:rFonts w:asci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3312FCCC" w14:textId="38587DD3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r>
                <w:rPr>
                  <w:rFonts w:asci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7A78E297" w14:textId="35DFDE58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3</m:t>
              </m:r>
              <m:ctrlPr>
                <w:rPr>
                  <w:rFonts w:ascii="Cambria Math" w:hAnsi="Cambria Math"/>
                </w:rPr>
              </m:ctrlPr>
            </m:sup>
          </m:sSup>
          <m:r>
            <w:rPr>
              <w:rFonts w:ascii="Cambria Math"/>
            </w:rPr>
            <m:t>y</m:t>
          </m:r>
        </m:oMath>
      </m:oMathPara>
    </w:p>
    <w:p w14:paraId="0A99BBD0" w14:textId="59CA5AF4" w:rsidR="00EA1A52" w:rsidRDefault="00000000" w:rsidP="002D4855">
      <w:pPr>
        <w:pStyle w:val="FirstParagraph"/>
      </w:pPr>
      <w:r>
        <w:t xml:space="preserve">79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5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46C6BEE7" w14:textId="6861B5E0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3</m:t>
              </m:r>
            </m:sup>
          </m:sSup>
        </m:oMath>
      </m:oMathPara>
    </w:p>
    <w:p w14:paraId="5196816D" w14:textId="078B3F66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r>
                <w:rPr>
                  <w:rFonts w:asci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724C0309" w14:textId="691D5A4A" w:rsidR="00BD39CC" w:rsidRPr="00BD39CC" w:rsidRDefault="00BD39CC" w:rsidP="00BD39CC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1</m:t>
                  </m:r>
                </m:sup>
              </m:sSup>
            </m:den>
          </m:f>
        </m:oMath>
      </m:oMathPara>
    </w:p>
    <w:p w14:paraId="390DC8D6" w14:textId="178DFA13" w:rsidR="00EA1A52" w:rsidRDefault="00000000" w:rsidP="002D4855">
      <w:pPr>
        <w:pStyle w:val="FirstParagraph"/>
      </w:pPr>
      <w:r>
        <w:t xml:space="preserve">80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x</m:t>
                    </m:r>
                  </m:e>
                  <m:sup>
                    <m:r>
                      <w:rPr>
                        <w:rFonts w:ascii="Cambria Math"/>
                      </w:rPr>
                      <m:t>6</m:t>
                    </m:r>
                  </m:sup>
                </m:sSup>
                <m:r>
                  <w:rPr>
                    <w:rFonts w:ascii="Cambria Math"/>
                  </w:rPr>
                  <m:t>y</m:t>
                </m:r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x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y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1</m:t>
            </m:r>
          </m:sup>
        </m:sSup>
      </m:oMath>
      <w:r>
        <w:t xml:space="preserve"> and express your answer with positive indices.</w:t>
      </w:r>
    </w:p>
    <w:p w14:paraId="60DE9A53" w14:textId="5FDAA11C" w:rsidR="00EA1A52" w:rsidRDefault="00000000" w:rsidP="002D4855">
      <w:pPr>
        <w:pStyle w:val="BodyText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  <m:r>
            <w:rPr>
              <w:rFonts w:ascii="Cambria Math"/>
            </w:rPr>
            <m:t>x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p>
          </m:sSup>
        </m:oMath>
      </m:oMathPara>
    </w:p>
    <w:p w14:paraId="56D34129" w14:textId="261DC9FC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x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y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r>
                <w:rPr>
                  <w:rFonts w:ascii="Cambria Math"/>
                </w:rPr>
                <m:t>x</m:t>
              </m:r>
            </m:num>
            <m:den>
              <m:r>
                <w:rPr>
                  <w:rFonts w:ascii="Cambria Math"/>
                </w:rPr>
                <m:t>y</m:t>
              </m:r>
            </m:den>
          </m:f>
        </m:oMath>
      </m:oMathPara>
    </w:p>
    <w:p w14:paraId="0177A807" w14:textId="6163A3D5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x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9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y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</m:oMath>
      </m:oMathPara>
    </w:p>
    <w:p w14:paraId="6675B7C2" w14:textId="01BAF447" w:rsidR="00EA1A52" w:rsidRDefault="00000000" w:rsidP="002D4855">
      <w:pPr>
        <w:pStyle w:val="FirstParagraph"/>
      </w:pPr>
      <w:r>
        <w:t xml:space="preserve">8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num>
          <m:den>
            <m:r>
              <w:rPr>
                <w:rFonts w:ascii="Cambria Math"/>
              </w:rPr>
              <m:t>r</m:t>
            </m:r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</m:oMath>
      <w:r>
        <w:t xml:space="preserve"> and express your answer with positive indices.</w:t>
      </w:r>
    </w:p>
    <w:p w14:paraId="4D17758D" w14:textId="46911B77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180592FE" w14:textId="47D76C16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8E4DBEA" w14:textId="2E5A6940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3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6ED557FA" w14:textId="1329DAA3" w:rsidR="00EA1A52" w:rsidRDefault="00000000" w:rsidP="002D4855">
      <w:pPr>
        <w:pStyle w:val="FirstParagraph"/>
      </w:pPr>
      <w:r>
        <w:t xml:space="preserve">8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r>
              <w:rPr>
                <w:rFonts w:ascii="Cambria Math"/>
              </w:rPr>
              <m:t>r</m:t>
            </m:r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099D05F6" w14:textId="5D848D3F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67FA76D2" w14:textId="412B914A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EAD48EF" w14:textId="3F7190D6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28D3A8DB" w14:textId="434D58BD" w:rsidR="00EA1A52" w:rsidRDefault="00000000" w:rsidP="002D4855">
      <w:pPr>
        <w:pStyle w:val="FirstParagraph"/>
      </w:pPr>
      <w:r>
        <w:t xml:space="preserve">8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</m:num>
          <m:den>
            <m:r>
              <w:rPr>
                <w:rFonts w:ascii="Cambria Math"/>
              </w:rPr>
              <m:t>r</m:t>
            </m:r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5B019D98" w14:textId="02CE2A21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8</m:t>
                  </m:r>
                </m:sup>
              </m:sSup>
            </m:den>
          </m:f>
        </m:oMath>
      </m:oMathPara>
    </w:p>
    <w:p w14:paraId="6807A75C" w14:textId="3A32D2EF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08AC57C8" w14:textId="4AD2F557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6B04196" w14:textId="51E3A0CD" w:rsidR="00EA1A52" w:rsidRDefault="00000000" w:rsidP="002D4855">
      <w:pPr>
        <w:pStyle w:val="FirstParagraph"/>
      </w:pPr>
      <w:r>
        <w:lastRenderedPageBreak/>
        <w:t xml:space="preserve">8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</m:num>
          <m:den>
            <m:r>
              <w:rPr>
                <w:rFonts w:ascii="Cambria Math"/>
              </w:rPr>
              <m:t>r</m:t>
            </m:r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1</m:t>
            </m:r>
          </m:sup>
        </m:sSup>
      </m:oMath>
      <w:r>
        <w:t xml:space="preserve"> and express your answer with positive indices.</w:t>
      </w:r>
    </w:p>
    <w:p w14:paraId="42D0FE98" w14:textId="1A1AE545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66C3E4A8" w14:textId="14DA59AB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04280043" w14:textId="17AEA12F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r>
                <w:rPr>
                  <w:rFonts w:ascii="Cambria Math"/>
                </w:rPr>
                <m:t>s</m:t>
              </m:r>
            </m:den>
          </m:f>
        </m:oMath>
      </m:oMathPara>
    </w:p>
    <w:p w14:paraId="0D9ECE27" w14:textId="21933A9C" w:rsidR="00EA1A52" w:rsidRDefault="00000000" w:rsidP="002D4855">
      <w:pPr>
        <w:pStyle w:val="FirstParagraph"/>
      </w:pPr>
      <w:r>
        <w:t xml:space="preserve">85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s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7</m:t>
                </m:r>
              </m:sup>
            </m:sSup>
          </m:num>
          <m:den>
            <m:r>
              <w:rPr>
                <w:rFonts w:ascii="Cambria Math"/>
              </w:rPr>
              <m:t>r</m:t>
            </m:r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7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20577068" w14:textId="216A340F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5800F23" w14:textId="025BEED5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CD184E3" w14:textId="1BE60A84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7CE3C3C4" w14:textId="508D3C42" w:rsidR="00EA1A52" w:rsidRDefault="00000000" w:rsidP="002D4855">
      <w:pPr>
        <w:pStyle w:val="FirstParagraph"/>
      </w:pPr>
      <w:r>
        <w:t xml:space="preserve">86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5</m:t>
            </m:r>
          </m:sup>
        </m:sSup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m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5</m:t>
            </m:r>
          </m:sup>
        </m:sSup>
      </m:oMath>
      <w:r>
        <w:t xml:space="preserve"> and express your answer with positive indices.</w:t>
      </w:r>
    </w:p>
    <w:p w14:paraId="48DA2519" w14:textId="632E3914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73CE0353" w14:textId="7F509DE9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5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1</m:t>
              </m:r>
            </m:den>
          </m:f>
        </m:oMath>
      </m:oMathPara>
    </w:p>
    <w:p w14:paraId="41627FCA" w14:textId="52C6F831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m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n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2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7ACD2CF0" w14:textId="3F629E77" w:rsidR="00EA1A52" w:rsidRDefault="00000000" w:rsidP="002D4855">
      <w:pPr>
        <w:pStyle w:val="FirstParagraph"/>
      </w:pPr>
      <w:r>
        <w:t xml:space="preserve">87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m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4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6</m:t>
            </m:r>
          </m:sup>
        </m:sSup>
      </m:oMath>
      <w:r>
        <w:t xml:space="preserve"> and express your answer with positive indices.</w:t>
      </w:r>
    </w:p>
    <w:p w14:paraId="2C41FB1C" w14:textId="362C5614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62B88250" w14:textId="5B6C352A" w:rsidR="00BD39CC" w:rsidRPr="00BD39CC" w:rsidRDefault="00BD39CC" w:rsidP="00BD39CC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3043D4DF" w14:textId="02A19054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8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m</m:t>
              </m:r>
            </m:den>
          </m:f>
        </m:oMath>
      </m:oMathPara>
    </w:p>
    <w:p w14:paraId="354A355F" w14:textId="4B79A000" w:rsidR="00EA1A52" w:rsidRDefault="00000000" w:rsidP="002D4855">
      <w:pPr>
        <w:pStyle w:val="FirstParagraph"/>
      </w:pPr>
      <w:r>
        <w:t xml:space="preserve">88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m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5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7</m:t>
            </m:r>
          </m:sup>
        </m:sSup>
      </m:oMath>
      <w:r>
        <w:t xml:space="preserve"> and express your answer with positive indices.</w:t>
      </w:r>
    </w:p>
    <w:p w14:paraId="7AEE467D" w14:textId="0B2AAA41" w:rsidR="00EA1A52" w:rsidRDefault="00BD39CC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482C751" w14:textId="38255035" w:rsidR="00BD39CC" w:rsidRPr="00BD39CC" w:rsidRDefault="00BD39CC" w:rsidP="00BD39CC">
      <w:pPr>
        <w:pStyle w:val="FirstParagraph"/>
        <w:jc w:val="center"/>
      </w:pPr>
      <m:oMathPara>
        <m:oMath>
          <m:r>
            <w:rPr>
              <w:rFonts w:ascii="Cambria Math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5</m:t>
                  </m:r>
                </m:sup>
              </m:sSup>
            </m:den>
          </m:f>
        </m:oMath>
      </m:oMathPara>
    </w:p>
    <w:p w14:paraId="53B78336" w14:textId="595856AC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7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3</m:t>
                  </m:r>
                </m:sup>
              </m:sSup>
            </m:den>
          </m:f>
        </m:oMath>
      </m:oMathPara>
    </w:p>
    <w:p w14:paraId="4231A29B" w14:textId="2EC7B3D2" w:rsidR="00EA1A52" w:rsidRDefault="00000000" w:rsidP="002D4855">
      <w:pPr>
        <w:pStyle w:val="FirstParagraph"/>
      </w:pPr>
      <w:r>
        <w:t xml:space="preserve">89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4</m:t>
            </m:r>
          </m:sup>
        </m:sSup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m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6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8</m:t>
            </m:r>
          </m:sup>
        </m:sSup>
      </m:oMath>
      <w:r>
        <w:t xml:space="preserve"> and express your answer with positive indices.</w:t>
      </w:r>
    </w:p>
    <w:p w14:paraId="0537F50C" w14:textId="08482BA9" w:rsidR="00EA1A52" w:rsidRDefault="00000000" w:rsidP="002D4855">
      <w:pPr>
        <w:pStyle w:val="BodyText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442FD0F" w14:textId="28F313F9" w:rsidR="00BD39CC" w:rsidRPr="00BD39CC" w:rsidRDefault="00BD39CC" w:rsidP="00BD39CC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8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24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4738A4A7" w14:textId="4F2B7E32" w:rsidR="00EA1A52" w:rsidRDefault="00BD39CC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3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2</m:t>
                  </m:r>
                </m:sup>
              </m:sSup>
            </m:den>
          </m:f>
        </m:oMath>
      </m:oMathPara>
    </w:p>
    <w:p w14:paraId="631164FF" w14:textId="5E8F335A" w:rsidR="00EA1A52" w:rsidRDefault="00000000" w:rsidP="002D4855">
      <w:pPr>
        <w:pStyle w:val="FirstParagraph"/>
      </w:pPr>
      <w:r>
        <w:t xml:space="preserve">90. Simplify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7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6</m:t>
            </m:r>
          </m:sup>
        </m:sSup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m</m:t>
            </m:r>
          </m:e>
          <m:sup>
            <m:r>
              <w:rPr>
                <w:rFonts w:ascii="Cambria Math"/>
              </w:rPr>
              <m:t>-</m:t>
            </m:r>
            <m:r>
              <w:rPr>
                <w:rFonts w:ascii="Cambria Math"/>
              </w:rPr>
              <m:t>7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9</m:t>
            </m:r>
          </m:sup>
        </m:sSup>
      </m:oMath>
      <w:r>
        <w:t xml:space="preserve"> and express your answer with positive indices.</w:t>
      </w:r>
    </w:p>
    <w:p w14:paraId="2D5C6BAC" w14:textId="657DC37E" w:rsidR="00EA1A52" w:rsidRDefault="00000000" w:rsidP="002D4855">
      <w:pPr>
        <w:pStyle w:val="BodyText"/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50FECFED" w14:textId="5A7BA7B7" w:rsidR="00BD39CC" w:rsidRPr="00BD39CC" w:rsidRDefault="00BD39CC" w:rsidP="00BD39CC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6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4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m</m:t>
                  </m:r>
                </m:e>
                <m:sup>
                  <m:r>
                    <w:rPr>
                      <w:rFonts w:ascii="Cambria Math"/>
                    </w:rPr>
                    <m:t>7</m:t>
                  </m:r>
                </m:sup>
              </m:sSup>
            </m:den>
          </m:f>
        </m:oMath>
      </m:oMathPara>
    </w:p>
    <w:p w14:paraId="5CFB382A" w14:textId="61884812" w:rsidR="00EA1A52" w:rsidRDefault="002D4855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n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5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r>
                <w:rPr>
                  <w:rFonts w:ascii="Cambria Math"/>
                </w:rPr>
                <m:t>m</m:t>
              </m:r>
            </m:den>
          </m:f>
        </m:oMath>
      </m:oMathPara>
    </w:p>
    <w:p w14:paraId="2CA69573" w14:textId="029089E2" w:rsidR="00EA1A52" w:rsidRDefault="00000000" w:rsidP="002D4855">
      <w:pPr>
        <w:pStyle w:val="FirstParagraph"/>
      </w:pPr>
      <w:r>
        <w:t xml:space="preserve">91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s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r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3</m:t>
                </m:r>
              </m:sup>
            </m:sSup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0DC02FBA" w14:textId="40AC80A9" w:rsidR="00EA1A52" w:rsidRPr="00287A29" w:rsidRDefault="00287A29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3</m:t>
              </m:r>
            </m:sup>
          </m:sSup>
          <m:r>
            <w:rPr>
              <w:rFonts w:asci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3762652B" w14:textId="34D0B3D4" w:rsidR="00287A29" w:rsidRDefault="00287A29" w:rsidP="00287A29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3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3EA606FD" w14:textId="458F9D17" w:rsidR="00EA1A52" w:rsidRDefault="00287A29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3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7</m:t>
              </m:r>
            </m:sup>
          </m:sSup>
        </m:oMath>
      </m:oMathPara>
    </w:p>
    <w:p w14:paraId="0266EA09" w14:textId="5D8DA390" w:rsidR="00EA1A52" w:rsidRDefault="00000000" w:rsidP="002D4855">
      <w:pPr>
        <w:pStyle w:val="FirstParagraph"/>
      </w:pPr>
      <w:r>
        <w:t xml:space="preserve">92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s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r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2</m:t>
                </m:r>
              </m:sup>
            </m:sSup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412D11BE" w14:textId="1864F3C9" w:rsidR="00EA1A52" w:rsidRDefault="00287A29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2</m:t>
              </m:r>
            </m:sup>
          </m:sSup>
          <m:r>
            <w:rPr>
              <w:rFonts w:asci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9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sup>
              </m:sSup>
            </m:den>
          </m:f>
        </m:oMath>
      </m:oMathPara>
    </w:p>
    <w:p w14:paraId="790E81E2" w14:textId="73E9142C" w:rsidR="00EA1A52" w:rsidRDefault="00287A29" w:rsidP="00287A29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1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</m:oMath>
      </m:oMathPara>
    </w:p>
    <w:p w14:paraId="3C99C678" w14:textId="4FB7D7FD" w:rsidR="00EA1A52" w:rsidRDefault="00287A29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1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7</m:t>
              </m:r>
            </m:sup>
          </m:sSup>
        </m:oMath>
      </m:oMathPara>
    </w:p>
    <w:p w14:paraId="725FBDBC" w14:textId="69D6AA26" w:rsidR="00EA1A52" w:rsidRDefault="00000000" w:rsidP="002D4855">
      <w:pPr>
        <w:pStyle w:val="FirstParagraph"/>
      </w:pPr>
      <w:r>
        <w:t xml:space="preserve">93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s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r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4</m:t>
                </m:r>
              </m:sup>
            </m:sSup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5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5DFED4D3" w14:textId="4ABA46AF" w:rsidR="00EA1A52" w:rsidRDefault="00287A29" w:rsidP="002D4855">
      <w:pPr>
        <w:pStyle w:val="BodyText"/>
        <w:jc w:val="center"/>
      </w:pPr>
      <m:oMathPara>
        <m:oMath>
          <m:r>
            <w:rPr>
              <w:rFonts w:ascii="Cambria Math"/>
            </w:rPr>
            <w:lastRenderedPageBreak/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  <m:r>
            <w:rPr>
              <w:rFonts w:asci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w:rPr>
                      <w:rFonts w:asci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10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den>
          </m:f>
        </m:oMath>
      </m:oMathPara>
    </w:p>
    <w:p w14:paraId="2D3BCC7C" w14:textId="77567458" w:rsidR="00287A29" w:rsidRDefault="00000000" w:rsidP="00287A29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sr</m:t>
              </m:r>
            </m:e>
            <m:sup>
              <m:r>
                <w:rPr>
                  <w:rFonts w:ascii="Cambria Math"/>
                </w:rPr>
                <m:t>8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3095B51A" w14:textId="67368502" w:rsidR="00EA1A52" w:rsidRDefault="00000000" w:rsidP="002D4855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r</m:t>
              </m:r>
            </m:e>
            <m:sup>
              <m:r>
                <w:rPr>
                  <w:rFonts w:ascii="Cambria Math"/>
                </w:rPr>
                <m:t>8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1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7A51690E" w14:textId="669421B2" w:rsidR="00EA1A52" w:rsidRDefault="00000000" w:rsidP="002D4855">
      <w:pPr>
        <w:pStyle w:val="FirstParagraph"/>
      </w:pPr>
      <w:r>
        <w:t xml:space="preserve">94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s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r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5</m:t>
                </m:r>
              </m:sup>
            </m:sSup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6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2</m:t>
            </m:r>
          </m:sup>
        </m:sSup>
      </m:oMath>
      <w:r>
        <w:t xml:space="preserve"> and express your answer with positive indices.</w:t>
      </w:r>
    </w:p>
    <w:p w14:paraId="20382A49" w14:textId="31998AF9" w:rsidR="00EA1A52" w:rsidRDefault="00287A29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5</m:t>
              </m:r>
            </m:sup>
          </m:sSup>
          <m:r>
            <w:rPr>
              <w:rFonts w:asci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sup>
              </m:sSup>
            </m:den>
          </m:f>
        </m:oMath>
      </m:oMathPara>
    </w:p>
    <w:p w14:paraId="7754E2EF" w14:textId="3020EA56" w:rsidR="00287A29" w:rsidRDefault="00000000" w:rsidP="00287A29">
      <w:pPr>
        <w:pStyle w:val="FirstParagraph"/>
        <w:jc w:val="center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=s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7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4</m:t>
              </m:r>
            </m:sup>
          </m:sSup>
        </m:oMath>
      </m:oMathPara>
    </w:p>
    <w:p w14:paraId="0FBFA62C" w14:textId="79CAB497" w:rsidR="00EA1A52" w:rsidRDefault="00287A29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7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w:rPr>
                  <w:rFonts w:ascii="Cambria Math"/>
                </w:rPr>
                <m:t>5</m:t>
              </m:r>
            </m:sup>
          </m:sSup>
        </m:oMath>
      </m:oMathPara>
    </w:p>
    <w:p w14:paraId="46569CE8" w14:textId="6DF75664" w:rsidR="00EA1A52" w:rsidRDefault="00000000" w:rsidP="002D4855">
      <w:pPr>
        <w:pStyle w:val="FirstParagraph"/>
      </w:pPr>
      <w:r>
        <w:t xml:space="preserve">95. Simplif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s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r</m:t>
                </m:r>
              </m:e>
              <m:sup>
                <m:r>
                  <w:rPr>
                    <w:rFonts w:ascii="Cambria Math"/>
                  </w:rPr>
                  <m:t>-</m:t>
                </m:r>
                <m:r>
                  <w:rPr>
                    <w:rFonts w:ascii="Cambria Math"/>
                  </w:rPr>
                  <m:t>6</m:t>
                </m:r>
              </m:sup>
            </m:sSup>
          </m:den>
        </m:f>
        <m:r>
          <w:rPr>
            <w:rFonts w:ascii="Cambria Math"/>
          </w:rPr>
          <m:t>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/>
                          </w:rPr>
                          <m:t>-</m:t>
                        </m:r>
                        <m:r>
                          <w:rPr>
                            <w:rFonts w:ascii="Cambria Math"/>
                          </w:rPr>
                          <m:t>3</m:t>
                        </m:r>
                      </m:sup>
                    </m:sSup>
                  </m:den>
                </m:f>
              </m:e>
            </m:d>
          </m:e>
          <m:sup>
            <m:r>
              <w:rPr>
                <w:rFonts w:ascii="Cambria Math"/>
              </w:rPr>
              <m:t>3</m:t>
            </m:r>
          </m:sup>
        </m:sSup>
      </m:oMath>
      <w:r>
        <w:t xml:space="preserve"> and express your answer with positive indices.</w:t>
      </w:r>
    </w:p>
    <w:p w14:paraId="03CE4F98" w14:textId="587C5B8F" w:rsidR="00EA1A52" w:rsidRDefault="00287A29" w:rsidP="002D4855">
      <w:pPr>
        <w:pStyle w:val="BodyText"/>
        <w:jc w:val="center"/>
      </w:pPr>
      <m:oMathPara>
        <m:oMath>
          <m:r>
            <w:rPr>
              <w:rFonts w:ascii="Cambria Math"/>
            </w:rPr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w:rPr>
                  <w:rFonts w:ascii="Cambria Math"/>
                </w:rPr>
                <m:t>6</m:t>
              </m:r>
            </m:sup>
          </m:sSup>
          <m:r>
            <w:rPr>
              <w:rFonts w:asci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r</m:t>
                  </m:r>
                </m:e>
                <m:sup>
                  <m:r>
                    <m:rPr>
                      <m:nor/>
                    </m:rPr>
                    <w:rPr>
                      <w:rFonts w:ascii="Cambria Math"/>
                    </w:rPr>
                    <m:t>12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/>
                    </w:rPr>
                    <m:t>s</m:t>
                  </m:r>
                </m:e>
                <m:sup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sup>
              </m:sSup>
            </m:den>
          </m:f>
        </m:oMath>
      </m:oMathPara>
    </w:p>
    <w:p w14:paraId="47F6C988" w14:textId="3D0C95B7" w:rsidR="00287A29" w:rsidRDefault="00287A29" w:rsidP="00287A29">
      <w:pPr>
        <w:pStyle w:val="FirstParagraph"/>
        <w:jc w:val="center"/>
      </w:pPr>
      <m:oMathPara>
        <m:oMath>
          <m:r>
            <w:rPr>
              <w:rFonts w:ascii="Cambria Math"/>
            </w:rPr>
            <m:t>=s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9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79BAD43B" w14:textId="35D159DC" w:rsidR="00EA1A52" w:rsidRDefault="00287A29" w:rsidP="002D4855">
      <w:pPr>
        <w:pStyle w:val="FirstParagraph"/>
        <w:jc w:val="center"/>
      </w:pPr>
      <m:oMathPara>
        <m:oMath>
          <m:r>
            <w:rPr>
              <w:rFonts w:asci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r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8</m:t>
              </m:r>
              <m:ctrlPr>
                <w:rPr>
                  <w:rFonts w:ascii="Cambria Math" w:hAnsi="Cambria Math"/>
                </w:rPr>
              </m:ctrlP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/>
                </w:rPr>
                <m:t>s</m:t>
              </m:r>
            </m:e>
            <m:sup>
              <m:r>
                <m:rPr>
                  <m:nor/>
                </m:rPr>
                <w:rPr>
                  <w:rFonts w:ascii="Cambria Math"/>
                </w:rPr>
                <m:t>10</m:t>
              </m:r>
              <m:ctrlPr>
                <w:rPr>
                  <w:rFonts w:ascii="Cambria Math" w:hAnsi="Cambria Math"/>
                </w:rPr>
              </m:ctrlPr>
            </m:sup>
          </m:sSup>
        </m:oMath>
      </m:oMathPara>
    </w:p>
    <w:p w14:paraId="78FDC3E5" w14:textId="0F88E7DB" w:rsidR="00287A29" w:rsidRPr="00287A29" w:rsidRDefault="00287A29" w:rsidP="00287A29">
      <w:pPr>
        <w:pStyle w:val="FirstParagraph"/>
      </w:pPr>
      <w:r w:rsidRPr="00287A29">
        <w:t xml:space="preserve">96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287A29">
        <w:t xml:space="preserve"> and express your answer with positive indices.</w:t>
      </w:r>
    </w:p>
    <w:p w14:paraId="3A512087" w14:textId="35439128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7187B6F6" w14:textId="7E82F87E" w:rsidR="000578B3" w:rsidRPr="00287A29" w:rsidRDefault="00287A29" w:rsidP="000578B3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  <m:r>
                <w:rPr>
                  <w:rFonts w:ascii="Cambria Math" w:hAnsi="Cambria Math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A07A23A" w14:textId="51E7539A" w:rsidR="000578B3" w:rsidRPr="00287A29" w:rsidRDefault="000578B3" w:rsidP="000578B3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14:paraId="3AFB6E9B" w14:textId="2B7DA19B" w:rsidR="00287A29" w:rsidRPr="00287A29" w:rsidRDefault="00287A29" w:rsidP="00287A29">
      <w:pPr>
        <w:pStyle w:val="FirstParagraph"/>
      </w:pPr>
      <w:r w:rsidRPr="00287A29">
        <w:t xml:space="preserve">97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287A29">
        <w:t xml:space="preserve"> and express your answer with positive indices.</w:t>
      </w:r>
    </w:p>
    <w:p w14:paraId="5ACF14F0" w14:textId="4B060190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556312DA" w14:textId="7781123A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den>
          </m:f>
        </m:oMath>
      </m:oMathPara>
    </w:p>
    <w:p w14:paraId="54D722F7" w14:textId="512DACA8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C653B8A" w14:textId="5A91DE25" w:rsidR="00287A29" w:rsidRPr="00287A29" w:rsidRDefault="00287A29" w:rsidP="00287A29">
      <w:pPr>
        <w:pStyle w:val="FirstParagraph"/>
      </w:pPr>
      <w:r w:rsidRPr="00287A29">
        <w:t xml:space="preserve">98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p>
                    </m:sSup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287A29">
        <w:t xml:space="preserve"> and express your answer with positive indices.</w:t>
      </w:r>
    </w:p>
    <w:p w14:paraId="32AA06DC" w14:textId="764926D6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7</m:t>
              </m:r>
            </m:sup>
          </m:sSup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</m:oMath>
      </m:oMathPara>
    </w:p>
    <w:p w14:paraId="3FD5E4B6" w14:textId="4251B53A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  <m:r>
                <w:rPr>
                  <w:rFonts w:ascii="Cambria Math" w:hAnsi="Cambria Math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5</m:t>
                      </m:r>
                    </m:sup>
                  </m:sSup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67957AFD" w14:textId="77777777" w:rsidR="000578B3" w:rsidRPr="00287A29" w:rsidRDefault="000578B3" w:rsidP="000578B3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12DF0174" w14:textId="709D5F37" w:rsidR="00287A29" w:rsidRPr="00287A29" w:rsidRDefault="00287A29" w:rsidP="00287A29">
      <w:pPr>
        <w:pStyle w:val="FirstParagraph"/>
      </w:pPr>
      <w:r w:rsidRPr="00287A29">
        <w:t xml:space="preserve">99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p>
                    </m:sSup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287A29">
        <w:t xml:space="preserve"> and express your answer with positive indices.</w:t>
      </w:r>
    </w:p>
    <w:p w14:paraId="10477937" w14:textId="5E541652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2101DDB1" w14:textId="1ECEA6E9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8</m:t>
                  </m:r>
                </m:sup>
              </m:sSup>
              <m:r>
                <w:rPr>
                  <w:rFonts w:ascii="Cambria Math" w:hAnsi="Cambria Math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6</m:t>
                      </m:r>
                    </m:sup>
                  </m:sSup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</m:oMath>
      </m:oMathPara>
    </w:p>
    <w:p w14:paraId="6C8DEAE8" w14:textId="77777777" w:rsidR="000578B3" w:rsidRPr="00287A29" w:rsidRDefault="000578B3" w:rsidP="000578B3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</m:oMath>
      </m:oMathPara>
    </w:p>
    <w:p w14:paraId="7B937A87" w14:textId="0B4368D9" w:rsidR="00287A29" w:rsidRPr="00287A29" w:rsidRDefault="00287A29" w:rsidP="00287A29">
      <w:pPr>
        <w:pStyle w:val="FirstParagraph"/>
      </w:pPr>
      <w:r w:rsidRPr="00287A29">
        <w:t xml:space="preserve">100. Simplif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p>
                    </m:sSup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287A29">
        <w:t xml:space="preserve"> and express your answer with positive indices.</w:t>
      </w:r>
    </w:p>
    <w:p w14:paraId="63D07C29" w14:textId="599445D1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9</m:t>
              </m:r>
            </m:sup>
          </m:sSup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</m:den>
          </m:f>
        </m:oMath>
      </m:oMathPara>
    </w:p>
    <w:p w14:paraId="5038191E" w14:textId="48D956B2" w:rsidR="00287A29" w:rsidRPr="00287A29" w:rsidRDefault="00287A29" w:rsidP="00287A29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9</m:t>
                  </m:r>
                </m:sup>
              </m:sSup>
              <m:r>
                <w:rPr>
                  <w:rFonts w:ascii="Cambria Math" w:hAnsi="Cambria Math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6</m:t>
                  </m:r>
                </m:sup>
              </m:sSup>
            </m:den>
          </m:f>
        </m:oMath>
      </m:oMathPara>
    </w:p>
    <w:p w14:paraId="146477AE" w14:textId="77777777" w:rsidR="000578B3" w:rsidRPr="00287A29" w:rsidRDefault="000578B3" w:rsidP="000578B3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p>
            </m:den>
          </m:f>
        </m:oMath>
      </m:oMathPara>
    </w:p>
    <w:p w14:paraId="6C67CEAB" w14:textId="0275B718" w:rsidR="00B64D76" w:rsidRDefault="00B64D76" w:rsidP="00287A29">
      <w:pPr>
        <w:pStyle w:val="FirstParagraph"/>
      </w:pPr>
    </w:p>
    <w:sectPr w:rsidR="00B64D76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251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54E1"/>
    <w:rsid w:val="000578B3"/>
    <w:rsid w:val="001756EB"/>
    <w:rsid w:val="00186EA0"/>
    <w:rsid w:val="00287A29"/>
    <w:rsid w:val="002A3F7E"/>
    <w:rsid w:val="002D3E31"/>
    <w:rsid w:val="002D4855"/>
    <w:rsid w:val="00367031"/>
    <w:rsid w:val="003A3F9D"/>
    <w:rsid w:val="00553EE0"/>
    <w:rsid w:val="005E1E33"/>
    <w:rsid w:val="006612A3"/>
    <w:rsid w:val="006F0B9B"/>
    <w:rsid w:val="00B64D76"/>
    <w:rsid w:val="00B66CDA"/>
    <w:rsid w:val="00BD39CC"/>
    <w:rsid w:val="00EA1A52"/>
    <w:rsid w:val="00EA5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2569D8"/>
  <w15:chartTrackingRefBased/>
  <w15:docId w15:val="{8DF52124-812A-4E09-9ED8-3549718DC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1251"/>
      <w:sz w:val="24"/>
      <w:szCs w:val="24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1251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1251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1251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1251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1251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251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251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251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251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basedOn w:val="BodyTextChar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251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51"/>
      <w:sz w:val="24"/>
      <w:szCs w:val="24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251"/>
      <w:sz w:val="24"/>
      <w:szCs w:val="24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65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6DFAD-28FB-4E87-8AFE-A9C28CDAF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2354</Words>
  <Characters>13419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Baidya</dc:creator>
  <cp:keywords/>
  <cp:lastModifiedBy>Ashish Baidya</cp:lastModifiedBy>
  <cp:revision>3</cp:revision>
  <cp:lastPrinted>1899-12-31T18:30:00Z</cp:lastPrinted>
  <dcterms:created xsi:type="dcterms:W3CDTF">2025-03-30T21:55:00Z</dcterms:created>
  <dcterms:modified xsi:type="dcterms:W3CDTF">2025-03-30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